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80E3F" w14:textId="77777777" w:rsidR="00727E6D" w:rsidRPr="006B03B6" w:rsidRDefault="00727E6D" w:rsidP="00727E6D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B03B6">
        <w:rPr>
          <w:rFonts w:ascii="Times New Roman" w:hAnsi="Times New Roman" w:cs="Times New Roman"/>
          <w:bCs/>
          <w:sz w:val="24"/>
          <w:szCs w:val="24"/>
        </w:rPr>
        <w:t>Advt. No</w:t>
      </w:r>
      <w:r w:rsidRPr="006B03B6">
        <w:rPr>
          <w:rFonts w:ascii="Times New Roman" w:hAnsi="Times New Roman" w:cs="Times New Roman"/>
          <w:bCs/>
          <w:szCs w:val="24"/>
        </w:rPr>
        <w:t xml:space="preserve">.: </w:t>
      </w:r>
      <w:r w:rsidRPr="006B03B6">
        <w:rPr>
          <w:rFonts w:ascii="Times New Roman" w:hAnsi="Times New Roman" w:cs="Times New Roman"/>
          <w:bCs/>
          <w:sz w:val="24"/>
          <w:szCs w:val="24"/>
        </w:rPr>
        <w:t>CSIR-CSMCRI/SMC/CI-STARS/2026-27</w:t>
      </w:r>
    </w:p>
    <w:p w14:paraId="18BAA0DA" w14:textId="6DA06B58" w:rsidR="00727EDB" w:rsidRPr="00F323C2" w:rsidRDefault="00727E6D" w:rsidP="00727E6D">
      <w:pPr>
        <w:pStyle w:val="BodyText"/>
        <w:spacing w:line="36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For the post of </w:t>
      </w:r>
      <w:r w:rsidR="00727EDB"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sistant-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I at CSMCRI</w:t>
      </w:r>
    </w:p>
    <w:p w14:paraId="06FDDFCF" w14:textId="77777777" w:rsidR="00F70BE9" w:rsidRPr="0007608F" w:rsidRDefault="00F70BE9" w:rsidP="007950E0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77777777" w:rsidR="00F70BE9" w:rsidRPr="00B043E6" w:rsidRDefault="00F70BE9" w:rsidP="003E1BEA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3E1BEA"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 w:rsidR="003E1BEA"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 w:rsidR="008B1B5A"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C425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5"/>
        <w:gridCol w:w="2719"/>
        <w:gridCol w:w="731"/>
        <w:gridCol w:w="993"/>
        <w:gridCol w:w="2649"/>
        <w:gridCol w:w="1873"/>
      </w:tblGrid>
      <w:tr w:rsidR="00F70BE9" w:rsidRPr="0007608F" w14:paraId="5A368ADF" w14:textId="77777777" w:rsidTr="00D46F77">
        <w:trPr>
          <w:jc w:val="center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D46F77">
        <w:trPr>
          <w:trHeight w:val="712"/>
          <w:jc w:val="center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9508B5A" w:rsidR="00F70BE9" w:rsidRPr="0007608F" w:rsidRDefault="00727EDB" w:rsidP="00537EBF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</w:t>
            </w:r>
            <w:r w:rsidR="00537EBF">
              <w:rPr>
                <w:rFonts w:ascii="Times New Roman" w:hAnsi="Times New Roman"/>
              </w:rPr>
              <w:t xml:space="preserve">/ </w:t>
            </w:r>
            <w:proofErr w:type="spellStart"/>
            <w:r w:rsidR="00537EBF">
              <w:rPr>
                <w:rFonts w:ascii="Times New Roman" w:hAnsi="Times New Roman"/>
              </w:rPr>
              <w:t>Engineeing</w:t>
            </w:r>
            <w:proofErr w:type="spellEnd"/>
          </w:p>
        </w:tc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D46F77">
        <w:trPr>
          <w:trHeight w:val="712"/>
          <w:jc w:val="center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DFDDC" w14:textId="77777777" w:rsidR="00537EB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</w:t>
            </w:r>
          </w:p>
          <w:p w14:paraId="55A6D21E" w14:textId="51FEE618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D46F77">
        <w:trPr>
          <w:trHeight w:val="694"/>
          <w:jc w:val="center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D46F77">
        <w:trPr>
          <w:trHeight w:val="690"/>
          <w:jc w:val="center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956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3547B717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B92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9981306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</w:t>
            </w:r>
            <w:proofErr w:type="gramStart"/>
            <w:r w:rsidRPr="0007608F">
              <w:rPr>
                <w:rFonts w:ascii="Times New Roman" w:hAnsi="Times New Roman"/>
              </w:rPr>
              <w:t xml:space="preserve">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</w:t>
            </w:r>
            <w:proofErr w:type="gramEnd"/>
            <w:r>
              <w:rPr>
                <w:rFonts w:ascii="Times New Roman" w:hAnsi="Times New Roman"/>
                <w:b/>
                <w:bCs/>
              </w:rPr>
              <w:t>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  <w:r w:rsidRPr="0007608F">
              <w:rPr>
                <w:rFonts w:ascii="Times New Roman" w:hAnsi="Times New Roman"/>
              </w:rPr>
              <w:t>List of publications in SCI journals, if any:</w:t>
            </w:r>
          </w:p>
          <w:p w14:paraId="2BD816FC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</w:t>
            </w:r>
            <w:proofErr w:type="gramStart"/>
            <w:r w:rsidRPr="0007608F">
              <w:rPr>
                <w:rFonts w:ascii="Times New Roman" w:hAnsi="Times New Roman"/>
              </w:rPr>
              <w:t>attach</w:t>
            </w:r>
            <w:proofErr w:type="gramEnd"/>
            <w:r w:rsidRPr="0007608F">
              <w:rPr>
                <w:rFonts w:ascii="Times New Roman" w:hAnsi="Times New Roman"/>
              </w:rPr>
              <w:t xml:space="preserve"> photocopy of first page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25E9EEB3" w14:textId="77777777" w:rsidR="00727EDB" w:rsidRPr="00F323C2" w:rsidRDefault="00F70BE9" w:rsidP="00727ED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="00727EDB"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1A771DB3" w14:textId="77777777" w:rsidR="00727EDB" w:rsidRPr="00F323C2" w:rsidRDefault="00727EDB" w:rsidP="00727E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B193E" w14:textId="61478A76" w:rsidR="00727EDB" w:rsidRPr="00F323C2" w:rsidRDefault="00727EDB" w:rsidP="00D6372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F323C2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F323C2">
        <w:rPr>
          <w:rFonts w:ascii="Times New Roman" w:hAnsi="Times New Roman" w:cs="Times New Roman"/>
          <w:sz w:val="24"/>
          <w:szCs w:val="24"/>
        </w:rPr>
        <w:t xml:space="preserve"> form for Project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Recrui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Project Assistant-II [PA-II], Project Associate I/II (PAT-I/II), and/or Senior PAT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CSIR-CSMCRI/RES.PLG/MISC/2026-27</w:t>
      </w:r>
      <w:r w:rsid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Total No. of Post(s) -37.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C448B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2F26BBF2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7C050B7A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963BFB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66880557" w14:textId="13AC4E71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attach self-attested photocopies of your age proof/consolidated mark sheets </w:t>
      </w:r>
      <w:proofErr w:type="gramStart"/>
      <w:r w:rsidRPr="00F323C2">
        <w:rPr>
          <w:rFonts w:ascii="Times New Roman" w:hAnsi="Times New Roman" w:cs="Times New Roman"/>
          <w:sz w:val="24"/>
          <w:szCs w:val="24"/>
        </w:rPr>
        <w:t>of  D.O.B.</w:t>
      </w:r>
      <w:proofErr w:type="gramEnd"/>
      <w:r w:rsidRPr="00F323C2">
        <w:rPr>
          <w:rFonts w:ascii="Times New Roman" w:hAnsi="Times New Roman" w:cs="Times New Roman"/>
          <w:sz w:val="24"/>
          <w:szCs w:val="24"/>
        </w:rPr>
        <w:t>, 10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+ITI COPA,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U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0B41CFCC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wo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cond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ll </w:t>
      </w:r>
      <w:proofErr w:type="gramStart"/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certificates</w:t>
      </w:r>
      <w:proofErr w:type="gramEnd"/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s in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 PDF file.</w:t>
      </w:r>
    </w:p>
    <w:p w14:paraId="76CD7BE1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44165E79" w14:textId="7285C162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self-attested doc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nts should reach us by email of concerned Project investigator (email provided in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verstimen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7EBF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727ED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7EBF">
        <w:rPr>
          <w:rFonts w:ascii="Times New Roman" w:hAnsi="Times New Roman" w:cs="Times New Roman"/>
          <w:b/>
          <w:bCs/>
          <w:sz w:val="24"/>
          <w:szCs w:val="24"/>
        </w:rPr>
        <w:t>June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6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, 18:00 H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29332BFD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5ADED3EA" w14:textId="5AAA6B06" w:rsidR="00F70BE9" w:rsidRPr="00026B6D" w:rsidRDefault="00727EDB" w:rsidP="00026B6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 w:rsidR="00026B6D">
        <w:rPr>
          <w:rFonts w:ascii="Times New Roman" w:hAnsi="Times New Roman" w:cs="Times New Roman"/>
          <w:sz w:val="24"/>
          <w:szCs w:val="24"/>
        </w:rPr>
        <w:t xml:space="preserve">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sectPr w:rsidR="00F70BE9" w:rsidRPr="00026B6D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55770" w14:textId="77777777" w:rsidR="00141603" w:rsidRDefault="00141603" w:rsidP="00E135C1">
      <w:pPr>
        <w:spacing w:after="0" w:line="240" w:lineRule="auto"/>
      </w:pPr>
      <w:r>
        <w:separator/>
      </w:r>
    </w:p>
  </w:endnote>
  <w:endnote w:type="continuationSeparator" w:id="0">
    <w:p w14:paraId="1F1606FE" w14:textId="77777777" w:rsidR="00141603" w:rsidRDefault="00141603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A3419" w14:textId="77777777" w:rsidR="00141603" w:rsidRDefault="00141603" w:rsidP="00E135C1">
      <w:pPr>
        <w:spacing w:after="0" w:line="240" w:lineRule="auto"/>
      </w:pPr>
      <w:r>
        <w:separator/>
      </w:r>
    </w:p>
  </w:footnote>
  <w:footnote w:type="continuationSeparator" w:id="0">
    <w:p w14:paraId="30899BAF" w14:textId="77777777" w:rsidR="00141603" w:rsidRDefault="00141603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94242"/>
    <w:multiLevelType w:val="hybridMultilevel"/>
    <w:tmpl w:val="7E90E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vNaAAG/3JcsAAAA"/>
  </w:docVars>
  <w:rsids>
    <w:rsidRoot w:val="00060EBB"/>
    <w:rsid w:val="00011950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290"/>
    <w:rsid w:val="000B1906"/>
    <w:rsid w:val="000B6E80"/>
    <w:rsid w:val="000C7A69"/>
    <w:rsid w:val="000E2835"/>
    <w:rsid w:val="000F4DD0"/>
    <w:rsid w:val="00107F16"/>
    <w:rsid w:val="00125D21"/>
    <w:rsid w:val="00141603"/>
    <w:rsid w:val="00147977"/>
    <w:rsid w:val="0015032B"/>
    <w:rsid w:val="00157D85"/>
    <w:rsid w:val="00177BEE"/>
    <w:rsid w:val="001936B3"/>
    <w:rsid w:val="001D6D06"/>
    <w:rsid w:val="001F02D1"/>
    <w:rsid w:val="001F3AD2"/>
    <w:rsid w:val="00212120"/>
    <w:rsid w:val="00215E15"/>
    <w:rsid w:val="00227535"/>
    <w:rsid w:val="00253074"/>
    <w:rsid w:val="00255EC5"/>
    <w:rsid w:val="002768B4"/>
    <w:rsid w:val="002770EA"/>
    <w:rsid w:val="002B367D"/>
    <w:rsid w:val="002D3441"/>
    <w:rsid w:val="0031390A"/>
    <w:rsid w:val="0032138F"/>
    <w:rsid w:val="00323193"/>
    <w:rsid w:val="00324F7E"/>
    <w:rsid w:val="0033449A"/>
    <w:rsid w:val="00361A47"/>
    <w:rsid w:val="00374488"/>
    <w:rsid w:val="003C5492"/>
    <w:rsid w:val="003E1BEA"/>
    <w:rsid w:val="00411BF6"/>
    <w:rsid w:val="0041261E"/>
    <w:rsid w:val="004148D1"/>
    <w:rsid w:val="00437A34"/>
    <w:rsid w:val="004520EB"/>
    <w:rsid w:val="00453166"/>
    <w:rsid w:val="00463237"/>
    <w:rsid w:val="004774DD"/>
    <w:rsid w:val="0049065E"/>
    <w:rsid w:val="00492625"/>
    <w:rsid w:val="00494482"/>
    <w:rsid w:val="00494FA7"/>
    <w:rsid w:val="004A6502"/>
    <w:rsid w:val="004B1613"/>
    <w:rsid w:val="004C6DF5"/>
    <w:rsid w:val="005066EF"/>
    <w:rsid w:val="00537EBF"/>
    <w:rsid w:val="00540084"/>
    <w:rsid w:val="00561A5B"/>
    <w:rsid w:val="005865C5"/>
    <w:rsid w:val="005A594D"/>
    <w:rsid w:val="005B4BD1"/>
    <w:rsid w:val="005B7F56"/>
    <w:rsid w:val="005C6308"/>
    <w:rsid w:val="005D1631"/>
    <w:rsid w:val="006034F5"/>
    <w:rsid w:val="00630E1C"/>
    <w:rsid w:val="00634481"/>
    <w:rsid w:val="00642E4B"/>
    <w:rsid w:val="00652D20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6D"/>
    <w:rsid w:val="00727EDB"/>
    <w:rsid w:val="00770E21"/>
    <w:rsid w:val="00771C72"/>
    <w:rsid w:val="007950E0"/>
    <w:rsid w:val="007C24C6"/>
    <w:rsid w:val="007C2B00"/>
    <w:rsid w:val="007D45B5"/>
    <w:rsid w:val="007E16BA"/>
    <w:rsid w:val="00803FAF"/>
    <w:rsid w:val="0080687F"/>
    <w:rsid w:val="0082567B"/>
    <w:rsid w:val="0083132E"/>
    <w:rsid w:val="00832EB4"/>
    <w:rsid w:val="008444AC"/>
    <w:rsid w:val="00847E96"/>
    <w:rsid w:val="008818BF"/>
    <w:rsid w:val="0089562D"/>
    <w:rsid w:val="008A38D2"/>
    <w:rsid w:val="008A4411"/>
    <w:rsid w:val="008B1B5A"/>
    <w:rsid w:val="008B7EE4"/>
    <w:rsid w:val="008C200B"/>
    <w:rsid w:val="008C5292"/>
    <w:rsid w:val="008D4B13"/>
    <w:rsid w:val="008F264C"/>
    <w:rsid w:val="00910DFC"/>
    <w:rsid w:val="009828CA"/>
    <w:rsid w:val="00983932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31271"/>
    <w:rsid w:val="00A375DB"/>
    <w:rsid w:val="00A52261"/>
    <w:rsid w:val="00A71C19"/>
    <w:rsid w:val="00A73740"/>
    <w:rsid w:val="00A7570E"/>
    <w:rsid w:val="00A82582"/>
    <w:rsid w:val="00A90D71"/>
    <w:rsid w:val="00A917E0"/>
    <w:rsid w:val="00AB3EFD"/>
    <w:rsid w:val="00AC475C"/>
    <w:rsid w:val="00AF1A85"/>
    <w:rsid w:val="00AF7862"/>
    <w:rsid w:val="00B11E70"/>
    <w:rsid w:val="00B234F1"/>
    <w:rsid w:val="00B551B8"/>
    <w:rsid w:val="00B74788"/>
    <w:rsid w:val="00B84BBB"/>
    <w:rsid w:val="00B850A4"/>
    <w:rsid w:val="00B92CD2"/>
    <w:rsid w:val="00BC2CB9"/>
    <w:rsid w:val="00BC4A9B"/>
    <w:rsid w:val="00BC69EA"/>
    <w:rsid w:val="00BE3D0B"/>
    <w:rsid w:val="00C0000E"/>
    <w:rsid w:val="00C11B45"/>
    <w:rsid w:val="00C16B02"/>
    <w:rsid w:val="00C36E29"/>
    <w:rsid w:val="00C538B3"/>
    <w:rsid w:val="00C63E3A"/>
    <w:rsid w:val="00C75B12"/>
    <w:rsid w:val="00CC4091"/>
    <w:rsid w:val="00CC59AE"/>
    <w:rsid w:val="00CC61F1"/>
    <w:rsid w:val="00CE3F1D"/>
    <w:rsid w:val="00CF51E2"/>
    <w:rsid w:val="00D25998"/>
    <w:rsid w:val="00D2613A"/>
    <w:rsid w:val="00D27DC4"/>
    <w:rsid w:val="00D456A1"/>
    <w:rsid w:val="00D6372B"/>
    <w:rsid w:val="00D65559"/>
    <w:rsid w:val="00D6608C"/>
    <w:rsid w:val="00D74DC5"/>
    <w:rsid w:val="00D77978"/>
    <w:rsid w:val="00D84F66"/>
    <w:rsid w:val="00DA040D"/>
    <w:rsid w:val="00DA3574"/>
    <w:rsid w:val="00DB742F"/>
    <w:rsid w:val="00DC1807"/>
    <w:rsid w:val="00DD1916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35644"/>
    <w:rsid w:val="00F452F2"/>
    <w:rsid w:val="00F57E3B"/>
    <w:rsid w:val="00F622E6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4-16T06:39:00Z</cp:lastPrinted>
  <dcterms:created xsi:type="dcterms:W3CDTF">2026-05-22T12:58:00Z</dcterms:created>
  <dcterms:modified xsi:type="dcterms:W3CDTF">2026-05-2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